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Geologist Internship Position at Urban GeoScience Solutions, New York City</w:t>
      </w:r>
    </w:p>
    <w:bookmarkEnd w:id="20"/>
    <w:p>
      <w:pPr>
        <w:pStyle w:val="BodyText"/>
      </w:pPr>
      <w:r>
        <w:t xml:space="preserve">Jane Morgan</w:t>
      </w:r>
      <w:r>
        <w:br/>
      </w:r>
      <w:r>
        <w:t xml:space="preserve">187 Riverside Drive, Apt. 4B</w:t>
      </w:r>
      <w:r>
        <w:br/>
      </w:r>
      <w:r>
        <w:t xml:space="preserve">New York, NY 10024</w:t>
      </w:r>
      <w:r>
        <w:br/>
      </w:r>
      <w:r>
        <w:t xml:space="preserve">(212) 555-7890 | jane.morgan@email.com</w:t>
      </w:r>
    </w:p>
    <w:p>
      <w:pPr>
        <w:pStyle w:val="BodyText"/>
      </w:pPr>
      <w:r>
        <w:t xml:space="preserve">Date: October 26, 2023</w:t>
      </w:r>
    </w:p>
    <w:p>
      <w:pPr>
        <w:pStyle w:val="BodyText"/>
      </w:pPr>
      <w:r>
        <w:t xml:space="preserve">The Hiring Committee</w:t>
      </w:r>
      <w:r>
        <w:br/>
      </w:r>
      <w:r>
        <w:t xml:space="preserve">Urban GeoScience Solutions</w:t>
      </w:r>
      <w:r>
        <w:br/>
      </w:r>
      <w:r>
        <w:t xml:space="preserve">350 Fifth Avenue, Suite 1001</w:t>
      </w:r>
      <w:r>
        <w:br/>
      </w:r>
      <w:r>
        <w:t xml:space="preserve">New York, NY 10118</w:t>
      </w:r>
    </w:p>
    <w:bookmarkStart w:id="21" w:name="X54e58b2f7422c8090f469b9e6e30ffed4ce9a6d"/>
    <w:p>
      <w:pPr>
        <w:pStyle w:val="Heading2"/>
      </w:pPr>
      <w:r>
        <w:t xml:space="preserve">Subject: Application for Geologist Internship Position</w:t>
      </w:r>
    </w:p>
    <w:bookmarkEnd w:id="21"/>
    <w:p>
      <w:pPr>
        <w:pStyle w:val="FirstParagraph"/>
      </w:pPr>
      <w:r>
        <w:t xml:space="preserve">Dear Hiring Committee,</w:t>
      </w:r>
    </w:p>
    <w:p>
      <w:pPr>
        <w:pStyle w:val="BodyText"/>
      </w:pPr>
      <w:r>
        <w:t xml:space="preserve">It is with profound enthusiasm that I submit my application for the Geologist Internship position at Urban GeoScience Solutions, a leader in urban geological research and sustainable infrastructure development within the heart of United States New York City. As a final-year Bachelor of Science candidate in Geological Sciences at Columbia University's Earth Institute, I have meticulously prepared to contribute to your mission of transforming geological understanding into practical solutions for one of the world's most complex urban environments. This</w:t>
      </w:r>
      <w:r>
        <w:t xml:space="preserve"> </w:t>
      </w:r>
      <w:r>
        <w:rPr>
          <w:iCs/>
          <w:i/>
        </w:rPr>
        <w:t xml:space="preserve">Internship Application Letter</w:t>
      </w:r>
      <w:r>
        <w:t xml:space="preserve"> </w:t>
      </w:r>
      <w:r>
        <w:t xml:space="preserve">serves not merely as a formality, but as a testament to my deep alignment with your organization's work and my unwavering commitment to advancing geoscience in New York City.</w:t>
      </w:r>
    </w:p>
    <w:p>
      <w:pPr>
        <w:pStyle w:val="BodyText"/>
      </w:pPr>
      <w:r>
        <w:t xml:space="preserve">The unique geological tapestry of New York City provides an unparalleled laboratory for applied geology. From the bedrock formations beneath Central Park that reveal 450 million years of Earth's history, to the contemporary challenges of subsurface infrastructure development in a city built on glacial deposits and coastal sediments, NYC offers a dynamic context where theoretical knowledge meets urgent practical application. My academic journey has been purposefully oriented toward this urban geological nexus. In my advanced course</w:t>
      </w:r>
      <w:r>
        <w:t xml:space="preserve"> </w:t>
      </w:r>
      <w:r>
        <w:rPr>
          <w:iCs/>
          <w:i/>
        </w:rPr>
        <w:t xml:space="preserve">Urban Geology: New York City Systems</w:t>
      </w:r>
      <w:r>
        <w:t xml:space="preserve">, I conducted fieldwork mapping the Manhattan Schist formations along the Hudson River waterfront, analyzing their implications for subway tunnel stability—a direct relevance to Urban GeoScience Solutions' ongoing projects in transit infrastructure resilience. This experience solidified my understanding that effective geoscience in</w:t>
      </w:r>
      <w:r>
        <w:t xml:space="preserve"> </w:t>
      </w:r>
      <w:r>
        <w:rPr>
          <w:bCs/>
          <w:b/>
        </w:rPr>
        <w:t xml:space="preserve">United States New York City</w:t>
      </w:r>
      <w:r>
        <w:t xml:space="preserve"> </w:t>
      </w:r>
      <w:r>
        <w:t xml:space="preserve">requires not just technical expertise, but intimate knowledge of how geological systems interact with human-engineered environments.</w:t>
      </w:r>
    </w:p>
    <w:p>
      <w:pPr>
        <w:pStyle w:val="BodyText"/>
      </w:pPr>
      <w:r>
        <w:t xml:space="preserve">My academic rigor is complemented by hands-on experience directly applicable to your team's work. During my summer 2023 internship with the NYC Department of Environmental Protection, I assisted in the geotechnical assessment of the Jamaica Bay wetland restoration project, utilizing GIS software to map sedimentation patterns and evaluate subsurface conditions for coastal protection structures. This role required me to interpret complex stratigraphic data under tight deadlines—a skill I refined further during my independent research on "Seismic Vulnerability of Manhattan Bedrock," which earned departmental recognition and publication in the Columbia Geological Review. My proficiency includes industry-standard tools such as ArcGIS Pro, Leapfrog Geo for 3D subsurface modeling, and MATLAB for geophysical data analysis—tools demonstrably used by your team according to your recent project portfolio.</w:t>
      </w:r>
    </w:p>
    <w:p>
      <w:pPr>
        <w:pStyle w:val="BodyText"/>
      </w:pPr>
      <w:r>
        <w:t xml:space="preserve">What particularly excites me about Urban GeoScience Solutions is your groundbreaking work on the NYC Geological Risk Assessment Initiative. Having followed this project since its inception in 2021, I was inspired by your team's innovative approach to integrating paleoseismic data with modern urban planning frameworks. In my own thesis research, I developed a similar methodology for assessing liquefaction risks in flood-prone neighborhoods like Red Hook and Coney Island—a project that directly addresses challenges highlighted in your 2022 technical report. I am eager to contribute to such mission-critical work under the mentorship of your senior</w:t>
      </w:r>
      <w:r>
        <w:t xml:space="preserve"> </w:t>
      </w:r>
      <w:r>
        <w:rPr>
          <w:iCs/>
          <w:i/>
        </w:rPr>
        <w:t xml:space="preserve">Geologist</w:t>
      </w:r>
      <w:r>
        <w:t xml:space="preserve"> </w:t>
      </w:r>
      <w:r>
        <w:t xml:space="preserve">team members, particularly Dr. Evelyn Chen's research on coastal geohazards, which aligns perfectly with my academic focus.</w:t>
      </w:r>
    </w:p>
    <w:p>
      <w:pPr>
        <w:pStyle w:val="BodyText"/>
      </w:pPr>
      <w:r>
        <w:t xml:space="preserve">My commitment to New York City extends beyond professional interest. Having lived in Brooklyn since childhood and witnessed the city's geological evolution—from the post-Sandy resilience efforts to the ongoing development of Hudson Yards on engineered fill—I understand that geoscience in this context is inherently community-focused. I actively volunteer with NYC Parks' Geological Education Program, leading field trips for high school students to explore bedrock exposures at Riverside Park, emphasizing how understanding our local geology empowers informed civic engagement. This community connection deepens my dedication to applying geological knowledge where it matters most: in the neighborhoods of New York City that face real-world challenges from subsidence to climate-driven hazards.</w:t>
      </w:r>
    </w:p>
    <w:p>
      <w:pPr>
        <w:pStyle w:val="BodyText"/>
      </w:pPr>
      <w:r>
        <w:t xml:space="preserve">What sets me apart as a candidate is my ability to bridge academic theory with practical urban solutions. While many geology students focus on remote field areas, I have consistently sought opportunities where geoscience directly impacts human systems—whether through analyzing subway tunnel groundwater data for MTA engineers or collaborating with NYC Housing Authority on foundation stability assessments in aging public housing. My internship at the American Museum of Natural History's Earth Science Department further honed this skill, where I developed educational content explaining NYC's geological history for the museum's "City as Living Lab" exhibit. This experience taught me to communicate complex geological concepts to non-specialists—crucial for your team's community outreach initiatives.</w:t>
      </w:r>
    </w:p>
    <w:p>
      <w:pPr>
        <w:pStyle w:val="BodyText"/>
      </w:pPr>
      <w:r>
        <w:t xml:space="preserve">I am particularly drawn to Urban GeoScience Solutions' commitment to integrating traditional geology with cutting-edge technology, such as your recent deployment of LiDAR for urban floodplain mapping. My coursework in remote sensing and spatial analysis positions me to immediately contribute to these technological advancements. Moreover, I share your belief that the future of geoscience must prioritize equity—ensuring that geological insights inform infrastructure development in marginalized communities across all five boroughs. This philosophy resonates deeply with my volunteer work at the NYC Urban Farming Collective, where I helped design community gardens on former brownfield sites by assessing soil contamination and bedrock constraints.</w:t>
      </w:r>
    </w:p>
    <w:p>
      <w:pPr>
        <w:pStyle w:val="BodyText"/>
      </w:pPr>
      <w:r>
        <w:t xml:space="preserve">As a native New Yorker who has navigated this city's geological landscape from childhood through advanced education, I offer more than just technical skills. I bring an innate understanding of how geology shapes our daily lives—from the bedrock supporting the Empire State Building to the sedimentary layers affecting Brooklyn's brownstone foundations. My academic foundation at Columbia University, coupled with hands-on experience in NYC's geological challenges, has prepared me to be a valuable asset to your team from day one. I am confident that my proactive approach and passion for applied geology will enable me to make meaningful contributions toward Urban GeoScience Solutions' mission of building a more resilient New York City.</w:t>
      </w:r>
    </w:p>
    <w:p>
      <w:pPr>
        <w:pStyle w:val="BodyText"/>
      </w:pPr>
      <w:r>
        <w:t xml:space="preserve">I would be honored to discuss how my skills align with your current projects during an interview at your earliest convenience. Thank you for considering this</w:t>
      </w:r>
      <w:r>
        <w:t xml:space="preserve"> </w:t>
      </w:r>
      <w:r>
        <w:rPr>
          <w:iCs/>
          <w:i/>
        </w:rPr>
        <w:t xml:space="preserve">Internship Application Letter</w:t>
      </w:r>
      <w:r>
        <w:t xml:space="preserve">. I have attached my resume and academic transcript for your review and welcome the opportunity to demonstrate how my background as a dedicated future</w:t>
      </w:r>
      <w:r>
        <w:t xml:space="preserve"> </w:t>
      </w:r>
      <w:r>
        <w:rPr>
          <w:iCs/>
          <w:i/>
        </w:rPr>
        <w:t xml:space="preserve">Geologist</w:t>
      </w:r>
      <w:r>
        <w:t xml:space="preserve"> </w:t>
      </w:r>
      <w:r>
        <w:t xml:space="preserve">can support the innovative work of Urban GeoScience Solutions in the heart of United States New York City.</w:t>
      </w:r>
    </w:p>
    <w:p>
      <w:pPr>
        <w:pStyle w:val="BodyText"/>
      </w:pPr>
      <w:r>
        <w:t xml:space="preserve">Sincerely,</w:t>
      </w:r>
    </w:p>
    <w:p>
      <w:pPr>
        <w:pStyle w:val="BodyText"/>
      </w:pPr>
      <w:r>
        <w:t xml:space="preserve">Jane Morgan</w:t>
      </w:r>
      <w:r>
        <w:br/>
      </w:r>
      <w:r>
        <w:t xml:space="preserve">Columbia University | B.S. Geological Sciences (Anticipated May 2024)</w:t>
      </w:r>
    </w:p>
    <w:p>
      <w:pPr>
        <w:pStyle w:val="BodyText"/>
      </w:pPr>
      <w:r>
        <w:t xml:space="preserve">This document constitutes a formal Internship Application Letter for the Geologist position in United States New York City, adhering to professional standards and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10T16:34:11Z</dcterms:created>
  <dcterms:modified xsi:type="dcterms:W3CDTF">2025-12-10T16:34:11Z</dcterms:modified>
</cp:coreProperties>
</file>

<file path=docProps/custom.xml><?xml version="1.0" encoding="utf-8"?>
<Properties xmlns="http://schemas.openxmlformats.org/officeDocument/2006/custom-properties" xmlns:vt="http://schemas.openxmlformats.org/officeDocument/2006/docPropsVTypes"/>
</file>